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384CB7" w14:textId="774F6F34" w:rsidR="00E278F2" w:rsidRDefault="004D08A2">
      <w:bookmarkStart w:id="0" w:name="_GoBack"/>
      <w:r>
        <w:rPr>
          <w:noProof/>
        </w:rPr>
        <w:drawing>
          <wp:anchor distT="0" distB="0" distL="114300" distR="114300" simplePos="0" relativeHeight="251661312" behindDoc="0" locked="0" layoutInCell="1" allowOverlap="1" wp14:anchorId="7DF18509" wp14:editId="09A10029">
            <wp:simplePos x="0" y="0"/>
            <wp:positionH relativeFrom="column">
              <wp:posOffset>552450</wp:posOffset>
            </wp:positionH>
            <wp:positionV relativeFrom="paragraph">
              <wp:posOffset>5410200</wp:posOffset>
            </wp:positionV>
            <wp:extent cx="5943600" cy="315976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quaroom asset base 1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7728C4CB" wp14:editId="0AFCCAD8">
            <wp:simplePos x="0" y="0"/>
            <wp:positionH relativeFrom="margin">
              <wp:align>left</wp:align>
            </wp:positionH>
            <wp:positionV relativeFrom="paragraph">
              <wp:posOffset>2600008</wp:posOffset>
            </wp:positionV>
            <wp:extent cx="5943600" cy="3310255"/>
            <wp:effectExtent l="0" t="0" r="0" b="0"/>
            <wp:wrapNone/>
            <wp:docPr id="3" name="Picture 3" descr="A close up of a build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quaroom asset base 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1D7FEE23" wp14:editId="3353C3A1">
            <wp:simplePos x="0" y="0"/>
            <wp:positionH relativeFrom="page">
              <wp:align>right</wp:align>
            </wp:positionH>
            <wp:positionV relativeFrom="paragraph">
              <wp:posOffset>-2319020</wp:posOffset>
            </wp:positionV>
            <wp:extent cx="5943600" cy="6405245"/>
            <wp:effectExtent l="0" t="0" r="0" b="0"/>
            <wp:wrapNone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quaroom asset no grid base 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5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07E3D3F0" wp14:editId="4B481AFC">
            <wp:simplePos x="0" y="0"/>
            <wp:positionH relativeFrom="column">
              <wp:posOffset>-234315</wp:posOffset>
            </wp:positionH>
            <wp:positionV relativeFrom="paragraph">
              <wp:posOffset>-3523298</wp:posOffset>
            </wp:positionV>
            <wp:extent cx="5943600" cy="6405245"/>
            <wp:effectExtent l="0" t="0" r="0" b="0"/>
            <wp:wrapNone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quaroom asset no grid base 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5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E278F2" w:rsidSect="004D08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zMrY0srQ0MTQxsTBR0lEKTi0uzszPAykwrAUA7OHcBCwAAAA="/>
  </w:docVars>
  <w:rsids>
    <w:rsidRoot w:val="004D08A2"/>
    <w:rsid w:val="000B5115"/>
    <w:rsid w:val="004D08A2"/>
    <w:rsid w:val="00E06CC8"/>
    <w:rsid w:val="00E633D2"/>
    <w:rsid w:val="00EA1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D8ACB"/>
  <w15:chartTrackingRefBased/>
  <w15:docId w15:val="{EA5F0735-2BF4-4DA4-9371-D1C5A02AF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1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Thomas</dc:creator>
  <cp:keywords/>
  <dc:description/>
  <cp:lastModifiedBy>Ethan Thomas</cp:lastModifiedBy>
  <cp:revision>1</cp:revision>
  <dcterms:created xsi:type="dcterms:W3CDTF">2019-08-07T03:58:00Z</dcterms:created>
  <dcterms:modified xsi:type="dcterms:W3CDTF">2019-08-07T04:05:00Z</dcterms:modified>
</cp:coreProperties>
</file>